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65399" w14:textId="5B9147F9" w:rsidR="0080771C" w:rsidRDefault="007E2322">
      <w:pPr>
        <w:pStyle w:val="Title"/>
      </w:pPr>
      <w:r>
        <w:t>S</w:t>
      </w:r>
      <w:r w:rsidR="00000000">
        <w:t>olution</w:t>
      </w:r>
    </w:p>
    <w:p w14:paraId="10D21636" w14:textId="5AF7BE3D" w:rsidR="007E2322" w:rsidRDefault="007E2322" w:rsidP="007E2322">
      <w:pPr>
        <w:pStyle w:val="BodyText"/>
      </w:pPr>
      <w:r>
        <w:t xml:space="preserve">Let x = </w:t>
      </w:r>
      <w:proofErr w:type="spellStart"/>
      <w:r>
        <w:t>NumMDs</w:t>
      </w:r>
      <w:proofErr w:type="spellEnd"/>
      <w:r>
        <w:t xml:space="preserve">, y = </w:t>
      </w:r>
      <w:proofErr w:type="spellStart"/>
      <w:r>
        <w:t>NumBeds</w:t>
      </w:r>
      <w:proofErr w:type="spellEnd"/>
      <w:r>
        <w:t>.</w:t>
      </w:r>
    </w:p>
    <w:p w14:paraId="09AA86E1" w14:textId="77777777" w:rsidR="007E2322" w:rsidRDefault="007E2322" w:rsidP="007E2322">
      <w:pPr>
        <w:pStyle w:val="FirstParagraph"/>
      </w:pPr>
      <w:r>
        <w:t>H_0: beta_1 = 0 (there is no relationship between the number of medical doctors and the number of hospital beds)</w:t>
      </w:r>
    </w:p>
    <w:p w14:paraId="5440892E" w14:textId="00065D40" w:rsidR="007E2322" w:rsidRDefault="007E2322" w:rsidP="007E2322">
      <w:pPr>
        <w:pStyle w:val="FirstParagraph"/>
      </w:pPr>
      <w:proofErr w:type="spellStart"/>
      <w:r>
        <w:t>H_a</w:t>
      </w:r>
      <w:proofErr w:type="spellEnd"/>
      <w:r>
        <w:t>: beta_</w:t>
      </w:r>
      <w:proofErr w:type="gramStart"/>
      <w:r>
        <w:t>1 !</w:t>
      </w:r>
      <w:proofErr w:type="gramEnd"/>
      <w:r>
        <w:t>= 0 (there is a relationship between the number of medical doctors and the number of hospital beds).</w:t>
      </w:r>
    </w:p>
    <w:p w14:paraId="60E29A72" w14:textId="1BCFD233" w:rsidR="007E2322" w:rsidRDefault="007E2322" w:rsidP="007E2322">
      <w:pPr>
        <w:pStyle w:val="BodyText"/>
      </w:pPr>
      <w:r>
        <w:t xml:space="preserve">Test statistic: </w:t>
      </w:r>
      <w:r>
        <w:t>t=26.367</w:t>
      </w:r>
    </w:p>
    <w:p w14:paraId="0EBFA05C" w14:textId="5A5E7C6D" w:rsidR="007E2322" w:rsidRDefault="007E2322" w:rsidP="007E2322">
      <w:pPr>
        <w:pStyle w:val="BodyText"/>
      </w:pPr>
      <w:r>
        <w:t>Degrees of freedom: 83 – 2 = 81</w:t>
      </w:r>
    </w:p>
    <w:p w14:paraId="75D8458D" w14:textId="5F86BD1F" w:rsidR="007E2322" w:rsidRDefault="007E2322" w:rsidP="007E2322">
      <w:pPr>
        <w:pStyle w:val="BodyText"/>
      </w:pPr>
      <w:r>
        <w:t xml:space="preserve">P-value: </w:t>
      </w:r>
      <w:r>
        <w:t>&lt;2.2e-16</w:t>
      </w:r>
      <w:r>
        <w:t xml:space="preserve"> (</w:t>
      </w:r>
      <w:r>
        <w:t>approximately 0</w:t>
      </w:r>
      <w:r>
        <w:t>)</w:t>
      </w:r>
    </w:p>
    <w:p w14:paraId="244BC761" w14:textId="77777777" w:rsidR="007E2322" w:rsidRDefault="007E2322" w:rsidP="007E2322">
      <w:pPr>
        <w:pStyle w:val="BodyText"/>
      </w:pPr>
      <w:r>
        <w:t xml:space="preserve">Conclusion: </w:t>
      </w:r>
      <w:r>
        <w:t xml:space="preserve">At a significance level of alpha=0.05, we </w:t>
      </w:r>
      <w:r>
        <w:t>find</w:t>
      </w:r>
      <w:r>
        <w:t xml:space="preserve"> that there is sufficient evidence to reject the null in favor of the </w:t>
      </w:r>
      <w:proofErr w:type="gramStart"/>
      <w:r>
        <w:t>alternative, and</w:t>
      </w:r>
      <w:proofErr w:type="gramEnd"/>
      <w:r>
        <w:t xml:space="preserve"> conclude that there is indeed a relationship between the number of medical doctors and the number of hospital beds. </w:t>
      </w:r>
      <w:r>
        <w:t>T</w:t>
      </w:r>
      <w:r>
        <w:t xml:space="preserve">hough, this relationship is nonlinear, due to the model being fit to the logged data: </w:t>
      </w:r>
    </w:p>
    <w:p w14:paraId="0D54723F" w14:textId="77777777" w:rsidR="007E2322" w:rsidRDefault="007E2322" w:rsidP="007E2322">
      <w:pPr>
        <w:pStyle w:val="BodyText"/>
        <w:ind w:firstLine="720"/>
      </w:pPr>
      <w:r>
        <w:t xml:space="preserve">log(y) = beta_0 + beta_1 * log(x) </w:t>
      </w:r>
    </w:p>
    <w:p w14:paraId="5061FB90" w14:textId="5BD8201A" w:rsidR="007E2322" w:rsidRDefault="007E2322" w:rsidP="007E2322">
      <w:pPr>
        <w:pStyle w:val="BodyText"/>
        <w:ind w:firstLine="720"/>
      </w:pPr>
      <w:r>
        <w:t>y = e^{beta_0} * x^{beta_1}</w:t>
      </w:r>
    </w:p>
    <w:p w14:paraId="4F123823" w14:textId="7BAF8478" w:rsidR="007E2322" w:rsidRDefault="007E2322" w:rsidP="007E2322">
      <w:pPr>
        <w:pStyle w:val="BodyText"/>
      </w:pPr>
    </w:p>
    <w:p w14:paraId="1779E888" w14:textId="77777777" w:rsidR="007E2322" w:rsidRPr="007E2322" w:rsidRDefault="007E2322" w:rsidP="007E2322">
      <w:pPr>
        <w:pStyle w:val="BodyText"/>
      </w:pPr>
    </w:p>
    <w:p w14:paraId="42F6D81D" w14:textId="2FC43F8F" w:rsidR="007E2322" w:rsidRPr="007E2322" w:rsidRDefault="002800E6" w:rsidP="007E2322">
      <w:pPr>
        <w:pStyle w:val="BodyText"/>
      </w:pPr>
      <w:r>
        <w:rPr>
          <w:noProof/>
        </w:rPr>
        <w:pict w14:anchorId="16C715BC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0811E9B4" w14:textId="77777777" w:rsidR="0080771C" w:rsidRDefault="00000000">
      <w:pPr>
        <w:pStyle w:val="FirstParagraph"/>
      </w:pPr>
      <w:r>
        <w:t>Begin by reading in the data.</w:t>
      </w:r>
    </w:p>
    <w:p w14:paraId="323F5F0E" w14:textId="77777777" w:rsidR="0080771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r</w:t>
      </w:r>
      <w:proofErr w:type="spellEnd"/>
      <w:r>
        <w:rPr>
          <w:rStyle w:val="NormalTok"/>
        </w:rPr>
        <w:t>)</w:t>
      </w:r>
    </w:p>
    <w:p w14:paraId="442E6C8F" w14:textId="77777777" w:rsidR="0080771C" w:rsidRDefault="00000000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>' was built under R version 4.1.2</w:t>
      </w:r>
    </w:p>
    <w:p w14:paraId="440786EF" w14:textId="77777777" w:rsidR="0080771C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.csv"</w:t>
      </w:r>
      <w:r>
        <w:rPr>
          <w:rStyle w:val="NormalTok"/>
        </w:rPr>
        <w:t>)</w:t>
      </w:r>
    </w:p>
    <w:p w14:paraId="6FD0689F" w14:textId="77777777" w:rsidR="0080771C" w:rsidRDefault="00000000">
      <w:pPr>
        <w:pStyle w:val="SourceCode"/>
      </w:pPr>
      <w:r>
        <w:rPr>
          <w:rStyle w:val="VerbatimChar"/>
        </w:rPr>
        <w:t>## Rows: 83 Columns: 16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(1): City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 xml:space="preserve"> (15): </w:t>
      </w:r>
      <w:proofErr w:type="spellStart"/>
      <w:r>
        <w:rPr>
          <w:rStyle w:val="VerbatimChar"/>
        </w:rPr>
        <w:t>NumMD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ateMD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Hospital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Bed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ateBed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umMedicare</w:t>
      </w:r>
      <w:proofErr w:type="spellEnd"/>
      <w:r>
        <w:rPr>
          <w:rStyle w:val="VerbatimChar"/>
        </w:rPr>
        <w:t>, Pc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</w:t>
      </w:r>
      <w:proofErr w:type="spellStart"/>
      <w:r>
        <w:rPr>
          <w:rStyle w:val="VerbatimChar"/>
        </w:rPr>
        <w:t>show_col_types</w:t>
      </w:r>
      <w:proofErr w:type="spellEnd"/>
      <w:r>
        <w:rPr>
          <w:rStyle w:val="VerbatimChar"/>
        </w:rPr>
        <w:t xml:space="preserve"> = FALSE` to quiet this message.</w:t>
      </w:r>
    </w:p>
    <w:p w14:paraId="294A87E3" w14:textId="77777777" w:rsidR="0080771C" w:rsidRDefault="00000000">
      <w:pPr>
        <w:pStyle w:val="SourceCode"/>
      </w:pPr>
      <w:r>
        <w:rPr>
          <w:rStyle w:val="FunctionTok"/>
        </w:rPr>
        <w:lastRenderedPageBreak/>
        <w:t>attach</w:t>
      </w:r>
      <w:r>
        <w:rPr>
          <w:rStyle w:val="NormalTok"/>
        </w:rPr>
        <w:t>(data)</w:t>
      </w:r>
    </w:p>
    <w:p w14:paraId="2B4BC723" w14:textId="77777777" w:rsidR="0080771C" w:rsidRDefault="00000000">
      <w:pPr>
        <w:pStyle w:val="FirstParagraph"/>
      </w:pPr>
      <w:r>
        <w:t xml:space="preserve">Let x = </w:t>
      </w:r>
      <w:proofErr w:type="spellStart"/>
      <w:r>
        <w:t>NumMDs</w:t>
      </w:r>
      <w:proofErr w:type="spellEnd"/>
      <w:r>
        <w:t xml:space="preserve">, y = </w:t>
      </w:r>
      <w:proofErr w:type="spellStart"/>
      <w:r>
        <w:t>NumBeds</w:t>
      </w:r>
      <w:proofErr w:type="spellEnd"/>
      <w:r>
        <w:t>. Fit a linear model to the logged data (see hw4) and print the model summary.</w:t>
      </w:r>
    </w:p>
    <w:p w14:paraId="152361FC" w14:textId="77777777" w:rsidR="0080771C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umBeds</w:t>
      </w:r>
      <w:proofErr w:type="spellEnd"/>
      <w:r>
        <w:rPr>
          <w:rStyle w:val="NormalTok"/>
        </w:rPr>
        <w:t>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MDs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0972B2FA" w14:textId="77777777" w:rsidR="0080771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log(</w:t>
      </w:r>
      <w:proofErr w:type="spellStart"/>
      <w:r>
        <w:rPr>
          <w:rStyle w:val="VerbatimChar"/>
        </w:rPr>
        <w:t>NumBeds</w:t>
      </w:r>
      <w:proofErr w:type="spellEnd"/>
      <w:r>
        <w:rPr>
          <w:rStyle w:val="VerbatimChar"/>
        </w:rPr>
        <w:t>) ~ log(</w:t>
      </w:r>
      <w:proofErr w:type="spellStart"/>
      <w:r>
        <w:rPr>
          <w:rStyle w:val="VerbatimChar"/>
        </w:rPr>
        <w:t>NumMDs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39 -0.1822  0.0056  0.2153  0.6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1.45967    0.20894   6.986 7.17e-10 ***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NumMDs</w:t>
      </w:r>
      <w:proofErr w:type="spellEnd"/>
      <w:r>
        <w:rPr>
          <w:rStyle w:val="VerbatimChar"/>
        </w:rPr>
        <w:t>)  0.79960    0.03033  26.36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031 on 81 degrees of freedom</w:t>
      </w:r>
      <w:r>
        <w:br/>
      </w:r>
      <w:r>
        <w:rPr>
          <w:rStyle w:val="VerbatimChar"/>
        </w:rPr>
        <w:t xml:space="preserve">## Multiple R-squared:  0.8956, Adjusted R-squared:  0.8944 </w:t>
      </w:r>
      <w:r>
        <w:br/>
      </w:r>
      <w:r>
        <w:rPr>
          <w:rStyle w:val="VerbatimChar"/>
        </w:rPr>
        <w:t xml:space="preserve">## F-statistic: 695.2 on 1 and 8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&lt; 2.2e-16</w:t>
      </w:r>
    </w:p>
    <w:p w14:paraId="1048DDAA" w14:textId="77777777" w:rsidR="0080771C" w:rsidRDefault="00000000">
      <w:pPr>
        <w:pStyle w:val="FirstParagraph"/>
      </w:pPr>
      <w:r>
        <w:t xml:space="preserve">Let H_0: beta_1 = 0 (there is no relationship between the number of medical doctors and the number of hospital beds), and </w:t>
      </w:r>
      <w:proofErr w:type="spellStart"/>
      <w:r>
        <w:t>H_a</w:t>
      </w:r>
      <w:proofErr w:type="spellEnd"/>
      <w:r>
        <w:t>: beta_</w:t>
      </w:r>
      <w:proofErr w:type="gramStart"/>
      <w:r>
        <w:t>1 !</w:t>
      </w:r>
      <w:proofErr w:type="gramEnd"/>
      <w:r>
        <w:t>= 0 (there is a relationship between the number of medical doctors and the number of hospital beds).</w:t>
      </w:r>
    </w:p>
    <w:p w14:paraId="566C891D" w14:textId="77777777" w:rsidR="0080771C" w:rsidRDefault="00000000">
      <w:pPr>
        <w:pStyle w:val="BodyText"/>
      </w:pPr>
      <w:r>
        <w:t xml:space="preserve">From the model summary, we obtain a test statistic of t=26.367, with 81 degrees of freedom. This corresponds to a p-value of &lt;2.2e-16, </w:t>
      </w:r>
      <w:proofErr w:type="gramStart"/>
      <w:r>
        <w:t>i.e.</w:t>
      </w:r>
      <w:proofErr w:type="gramEnd"/>
      <w:r>
        <w:t> approximately 0.</w:t>
      </w:r>
    </w:p>
    <w:p w14:paraId="1CD50CE2" w14:textId="77777777" w:rsidR="0080771C" w:rsidRDefault="00000000">
      <w:pPr>
        <w:pStyle w:val="BodyText"/>
      </w:pPr>
      <w:r>
        <w:t xml:space="preserve">At a significance level of alpha=0.05, we conclude that there is sufficient evidence to reject the null in favor of the </w:t>
      </w:r>
      <w:proofErr w:type="gramStart"/>
      <w:r>
        <w:t>alternative, and</w:t>
      </w:r>
      <w:proofErr w:type="gramEnd"/>
      <w:r>
        <w:t xml:space="preserve"> conclude that there is indeed a relationship between the number of medical doctors and the number of hospital beds. Note, though, that this relationship is nonlinear, due to the model being fit to the logged data: log(y) = beta_0 + beta_1 * log(x) y = e^{beta_0} * x^{beta_1}</w:t>
      </w:r>
    </w:p>
    <w:sectPr w:rsidR="008077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0D081" w14:textId="77777777" w:rsidR="002800E6" w:rsidRDefault="002800E6">
      <w:pPr>
        <w:spacing w:after="0"/>
      </w:pPr>
      <w:r>
        <w:separator/>
      </w:r>
    </w:p>
  </w:endnote>
  <w:endnote w:type="continuationSeparator" w:id="0">
    <w:p w14:paraId="437AC9C4" w14:textId="77777777" w:rsidR="002800E6" w:rsidRDefault="002800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3EDCC4" w14:textId="77777777" w:rsidR="002800E6" w:rsidRDefault="002800E6">
      <w:r>
        <w:separator/>
      </w:r>
    </w:p>
  </w:footnote>
  <w:footnote w:type="continuationSeparator" w:id="0">
    <w:p w14:paraId="74348D89" w14:textId="77777777" w:rsidR="002800E6" w:rsidRDefault="002800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C08E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96396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0771C"/>
    <w:rsid w:val="002800E6"/>
    <w:rsid w:val="005D08BE"/>
    <w:rsid w:val="007E2322"/>
    <w:rsid w:val="0080771C"/>
    <w:rsid w:val="00D93C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E9E49"/>
  <w15:docId w15:val="{16A56670-F281-AC4C-B521-77EE06560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30</Words>
  <Characters>2454</Characters>
  <Application>Microsoft Office Word</Application>
  <DocSecurity>0</DocSecurity>
  <Lines>20</Lines>
  <Paragraphs>5</Paragraphs>
  <ScaleCrop>false</ScaleCrop>
  <Company/>
  <LinksUpToDate>false</LinksUpToDate>
  <CharactersWithSpaces>2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</dc:title>
  <dc:creator>Zach Yek</dc:creator>
  <cp:keywords/>
  <cp:lastModifiedBy>Zach Yek</cp:lastModifiedBy>
  <cp:revision>3</cp:revision>
  <dcterms:created xsi:type="dcterms:W3CDTF">2023-03-04T01:21:00Z</dcterms:created>
  <dcterms:modified xsi:type="dcterms:W3CDTF">2023-03-04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